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0ED12" w14:textId="7DFE6CE4" w:rsidR="00C93E9F" w:rsidRPr="003D4315" w:rsidRDefault="00C93E9F" w:rsidP="00C93E9F">
      <w:pPr>
        <w:keepNext/>
        <w:jc w:val="center"/>
        <w:outlineLvl w:val="4"/>
        <w:rPr>
          <w:rFonts w:ascii="Arial" w:eastAsia="Times New Roman" w:hAnsi="Arial" w:cs="Arial"/>
          <w:b/>
          <w:sz w:val="32"/>
          <w:szCs w:val="32"/>
          <w:lang w:val="en-US"/>
        </w:rPr>
      </w:pPr>
    </w:p>
    <w:p w14:paraId="531DD7C1" w14:textId="77777777" w:rsidR="00C93E9F" w:rsidRPr="003D4315" w:rsidRDefault="00C93E9F" w:rsidP="00DC51EB">
      <w:pPr>
        <w:keepNext/>
        <w:outlineLvl w:val="4"/>
        <w:rPr>
          <w:rFonts w:ascii="Arial" w:eastAsia="Times New Roman" w:hAnsi="Arial" w:cs="Arial"/>
          <w:b/>
          <w:sz w:val="32"/>
          <w:szCs w:val="32"/>
          <w:lang w:val="en-US"/>
        </w:rPr>
      </w:pPr>
    </w:p>
    <w:p w14:paraId="643B29A7" w14:textId="77777777" w:rsidR="00FB339B" w:rsidRDefault="00FB339B" w:rsidP="00C93E9F">
      <w:pPr>
        <w:keepNext/>
        <w:jc w:val="center"/>
        <w:outlineLvl w:val="4"/>
        <w:rPr>
          <w:rFonts w:ascii="Arial" w:eastAsia="Times New Roman" w:hAnsi="Arial" w:cs="Arial"/>
          <w:b/>
          <w:sz w:val="32"/>
          <w:szCs w:val="32"/>
          <w:lang w:val="en-US"/>
        </w:rPr>
      </w:pPr>
    </w:p>
    <w:p w14:paraId="131C2161" w14:textId="77777777" w:rsidR="00C93E9F" w:rsidRPr="003D4315" w:rsidRDefault="00C93E9F" w:rsidP="00C93E9F">
      <w:pPr>
        <w:keepNext/>
        <w:jc w:val="center"/>
        <w:outlineLvl w:val="4"/>
        <w:rPr>
          <w:rFonts w:ascii="Arial" w:eastAsia="Times New Roman" w:hAnsi="Arial" w:cs="Arial"/>
          <w:b/>
          <w:lang w:val="en-US"/>
        </w:rPr>
      </w:pPr>
    </w:p>
    <w:p w14:paraId="39392EC6" w14:textId="645ABC63" w:rsidR="00C93E9F" w:rsidRDefault="007864F6" w:rsidP="00195D97">
      <w:pPr>
        <w:keepNext/>
        <w:jc w:val="center"/>
        <w:outlineLvl w:val="4"/>
        <w:rPr>
          <w:rFonts w:ascii="Arial" w:eastAsia="Times New Roman" w:hAnsi="Arial" w:cs="Arial"/>
          <w:b/>
          <w:sz w:val="32"/>
          <w:szCs w:val="32"/>
          <w:lang w:val="en-US"/>
        </w:rPr>
      </w:pPr>
      <w:r>
        <w:rPr>
          <w:rFonts w:ascii="Arial" w:eastAsia="Times New Roman" w:hAnsi="Arial" w:cs="Arial"/>
          <w:b/>
          <w:sz w:val="32"/>
          <w:szCs w:val="32"/>
          <w:lang w:val="en-US"/>
        </w:rPr>
        <w:t>CANDIDATE ASSESSMENT REPORT</w:t>
      </w:r>
    </w:p>
    <w:p w14:paraId="07FA0C5E" w14:textId="77777777" w:rsidR="00DC51EB" w:rsidRDefault="00DC51EB" w:rsidP="00195D97">
      <w:pPr>
        <w:keepNext/>
        <w:jc w:val="center"/>
        <w:outlineLvl w:val="4"/>
        <w:rPr>
          <w:rFonts w:ascii="Arial" w:eastAsia="Times New Roman" w:hAnsi="Arial" w:cs="Arial"/>
          <w:b/>
          <w:sz w:val="32"/>
          <w:szCs w:val="32"/>
          <w:lang w:val="en-US"/>
        </w:rPr>
      </w:pPr>
    </w:p>
    <w:p w14:paraId="61C44608" w14:textId="77777777" w:rsidR="00195D97" w:rsidRDefault="00195D97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tbl>
      <w:tblPr>
        <w:tblStyle w:val="Grilledutableau"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2424"/>
        <w:gridCol w:w="3186"/>
        <w:gridCol w:w="2479"/>
        <w:gridCol w:w="1539"/>
      </w:tblGrid>
      <w:tr w:rsidR="007864F6" w14:paraId="5F8EA46F" w14:textId="77777777" w:rsidTr="00EE3B08">
        <w:tc>
          <w:tcPr>
            <w:tcW w:w="2476" w:type="dxa"/>
          </w:tcPr>
          <w:p w14:paraId="41BF9485" w14:textId="77777777" w:rsid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302" w:type="dxa"/>
          </w:tcPr>
          <w:p w14:paraId="6DB19691" w14:textId="77777777" w:rsid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Given Name(s)</w:t>
            </w:r>
          </w:p>
        </w:tc>
        <w:tc>
          <w:tcPr>
            <w:tcW w:w="2552" w:type="dxa"/>
          </w:tcPr>
          <w:p w14:paraId="50EA3A3A" w14:textId="77777777" w:rsid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Surname</w:t>
            </w:r>
          </w:p>
        </w:tc>
        <w:tc>
          <w:tcPr>
            <w:tcW w:w="1574" w:type="dxa"/>
          </w:tcPr>
          <w:p w14:paraId="44C89F28" w14:textId="77777777" w:rsid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Initials</w:t>
            </w:r>
          </w:p>
        </w:tc>
      </w:tr>
      <w:tr w:rsidR="007864F6" w14:paraId="5CF0036A" w14:textId="77777777" w:rsidTr="00EE3B08">
        <w:tc>
          <w:tcPr>
            <w:tcW w:w="2476" w:type="dxa"/>
          </w:tcPr>
          <w:p w14:paraId="7E472D88" w14:textId="77777777" w:rsid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andidate</w:t>
            </w:r>
          </w:p>
        </w:tc>
        <w:tc>
          <w:tcPr>
            <w:tcW w:w="3302" w:type="dxa"/>
          </w:tcPr>
          <w:p w14:paraId="0BAABA3D" w14:textId="5E022F6E" w:rsidR="007864F6" w:rsidRP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552" w:type="dxa"/>
          </w:tcPr>
          <w:p w14:paraId="2FB76524" w14:textId="60009394" w:rsidR="007864F6" w:rsidRP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74" w:type="dxa"/>
          </w:tcPr>
          <w:p w14:paraId="29AFEBA6" w14:textId="44613379" w:rsidR="007864F6" w:rsidRP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7864F6" w14:paraId="20AF076F" w14:textId="77777777" w:rsidTr="00EE3B08">
        <w:tc>
          <w:tcPr>
            <w:tcW w:w="2476" w:type="dxa"/>
          </w:tcPr>
          <w:p w14:paraId="58CF5AA2" w14:textId="18849D61" w:rsidR="00DD604C" w:rsidRDefault="00F9165F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 xml:space="preserve">ACLS </w:t>
            </w:r>
            <w:r w:rsidR="00385EEA">
              <w:rPr>
                <w:rFonts w:ascii="Arial" w:eastAsia="Times New Roman" w:hAnsi="Arial" w:cs="Arial"/>
                <w:b/>
                <w:lang w:val="en-US"/>
              </w:rPr>
              <w:t>I</w:t>
            </w:r>
            <w:r w:rsidR="007864F6">
              <w:rPr>
                <w:rFonts w:ascii="Arial" w:eastAsia="Times New Roman" w:hAnsi="Arial" w:cs="Arial"/>
                <w:b/>
                <w:lang w:val="en-US"/>
              </w:rPr>
              <w:t>HCP Assessor</w:t>
            </w:r>
          </w:p>
          <w:p w14:paraId="7EBFD79D" w14:textId="25D4F11D" w:rsidR="007864F6" w:rsidRDefault="00DD604C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(academics)</w:t>
            </w:r>
          </w:p>
        </w:tc>
        <w:tc>
          <w:tcPr>
            <w:tcW w:w="3302" w:type="dxa"/>
          </w:tcPr>
          <w:p w14:paraId="20BFA7A2" w14:textId="14E27458" w:rsidR="007864F6" w:rsidRP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552" w:type="dxa"/>
          </w:tcPr>
          <w:p w14:paraId="738EC698" w14:textId="269C828E" w:rsidR="007864F6" w:rsidRP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74" w:type="dxa"/>
          </w:tcPr>
          <w:p w14:paraId="47659FC4" w14:textId="112A80D1" w:rsidR="007864F6" w:rsidRP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0758A3" w14:paraId="25EE62BB" w14:textId="77777777" w:rsidTr="00EE3B08">
        <w:tc>
          <w:tcPr>
            <w:tcW w:w="2476" w:type="dxa"/>
          </w:tcPr>
          <w:p w14:paraId="6F32419A" w14:textId="280D1ADA" w:rsidR="000758A3" w:rsidRDefault="00F9165F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 xml:space="preserve">ACLS </w:t>
            </w:r>
            <w:r w:rsidR="00385EEA">
              <w:rPr>
                <w:rFonts w:ascii="Arial" w:eastAsia="Times New Roman" w:hAnsi="Arial" w:cs="Arial"/>
                <w:b/>
                <w:lang w:val="en-US"/>
              </w:rPr>
              <w:t>I</w:t>
            </w:r>
            <w:r w:rsidR="000758A3">
              <w:rPr>
                <w:rFonts w:ascii="Arial" w:eastAsia="Times New Roman" w:hAnsi="Arial" w:cs="Arial"/>
                <w:b/>
                <w:lang w:val="en-US"/>
              </w:rPr>
              <w:t>HCP Assessor</w:t>
            </w:r>
          </w:p>
          <w:p w14:paraId="75BCF002" w14:textId="441718CC" w:rsidR="00DD604C" w:rsidRDefault="00DD604C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(logbooks)</w:t>
            </w:r>
          </w:p>
        </w:tc>
        <w:tc>
          <w:tcPr>
            <w:tcW w:w="3302" w:type="dxa"/>
          </w:tcPr>
          <w:p w14:paraId="6C506FE4" w14:textId="4E95FE3A" w:rsidR="000758A3" w:rsidRPr="007864F6" w:rsidRDefault="000758A3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552" w:type="dxa"/>
          </w:tcPr>
          <w:p w14:paraId="64E15EB5" w14:textId="619B9DE6" w:rsidR="000758A3" w:rsidRPr="007864F6" w:rsidRDefault="000758A3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74" w:type="dxa"/>
          </w:tcPr>
          <w:p w14:paraId="34FB40B6" w14:textId="5D495701" w:rsidR="000758A3" w:rsidRPr="007864F6" w:rsidRDefault="000758A3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DD604C" w14:paraId="340197EA" w14:textId="77777777" w:rsidTr="00EE3B08">
        <w:tc>
          <w:tcPr>
            <w:tcW w:w="2476" w:type="dxa"/>
          </w:tcPr>
          <w:p w14:paraId="34359675" w14:textId="227FB686" w:rsidR="00DD604C" w:rsidRDefault="00F9165F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 xml:space="preserve">ACLS </w:t>
            </w:r>
            <w:r w:rsidR="00385EEA">
              <w:rPr>
                <w:rFonts w:ascii="Arial" w:eastAsia="Times New Roman" w:hAnsi="Arial" w:cs="Arial"/>
                <w:b/>
                <w:lang w:val="en-US"/>
              </w:rPr>
              <w:t>I</w:t>
            </w:r>
            <w:r w:rsidR="00DD604C">
              <w:rPr>
                <w:rFonts w:ascii="Arial" w:eastAsia="Times New Roman" w:hAnsi="Arial" w:cs="Arial"/>
                <w:b/>
                <w:lang w:val="en-US"/>
              </w:rPr>
              <w:t>HCP Assessor</w:t>
            </w:r>
          </w:p>
          <w:p w14:paraId="609F3FFB" w14:textId="6A0B08E5" w:rsidR="00DD604C" w:rsidRDefault="00DD604C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(project report)</w:t>
            </w:r>
          </w:p>
        </w:tc>
        <w:tc>
          <w:tcPr>
            <w:tcW w:w="3302" w:type="dxa"/>
          </w:tcPr>
          <w:p w14:paraId="58666F87" w14:textId="77777777" w:rsidR="00DD604C" w:rsidRPr="007864F6" w:rsidRDefault="00DD604C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552" w:type="dxa"/>
          </w:tcPr>
          <w:p w14:paraId="6CD164BC" w14:textId="77777777" w:rsidR="00DD604C" w:rsidRDefault="00DD604C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74" w:type="dxa"/>
          </w:tcPr>
          <w:p w14:paraId="38126035" w14:textId="77777777" w:rsidR="00DD604C" w:rsidRDefault="00DD604C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14:paraId="454E66E4" w14:textId="11AD719B" w:rsidR="007864F6" w:rsidRDefault="007864F6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p w14:paraId="45EBFDDB" w14:textId="77777777" w:rsidR="00385EEA" w:rsidRDefault="00385EEA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tbl>
      <w:tblPr>
        <w:tblStyle w:val="Grilledutableau"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5637"/>
        <w:gridCol w:w="3991"/>
      </w:tblGrid>
      <w:tr w:rsidR="007864F6" w14:paraId="66EB5971" w14:textId="77777777" w:rsidTr="00EE3B08">
        <w:tc>
          <w:tcPr>
            <w:tcW w:w="5778" w:type="dxa"/>
          </w:tcPr>
          <w:p w14:paraId="6BCE1330" w14:textId="77777777" w:rsidR="007864F6" w:rsidRDefault="00775EF4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urrent Academic Training</w:t>
            </w:r>
          </w:p>
        </w:tc>
        <w:tc>
          <w:tcPr>
            <w:tcW w:w="4126" w:type="dxa"/>
          </w:tcPr>
          <w:p w14:paraId="5BC31AE3" w14:textId="2A0566E9" w:rsidR="007864F6" w:rsidRP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7864F6" w14:paraId="1A2AF5F0" w14:textId="77777777" w:rsidTr="00EE3B08">
        <w:tc>
          <w:tcPr>
            <w:tcW w:w="5778" w:type="dxa"/>
          </w:tcPr>
          <w:p w14:paraId="6DD3423A" w14:textId="77777777" w:rsid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Assessment – Start Date</w:t>
            </w:r>
          </w:p>
        </w:tc>
        <w:tc>
          <w:tcPr>
            <w:tcW w:w="4126" w:type="dxa"/>
          </w:tcPr>
          <w:p w14:paraId="5CA0A6C7" w14:textId="2C49B0C4" w:rsidR="007864F6" w:rsidRPr="007864F6" w:rsidRDefault="007864F6" w:rsidP="000758A3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7864F6" w14:paraId="75C322FB" w14:textId="77777777" w:rsidTr="00EE3B08">
        <w:trPr>
          <w:trHeight w:val="50"/>
        </w:trPr>
        <w:tc>
          <w:tcPr>
            <w:tcW w:w="5778" w:type="dxa"/>
          </w:tcPr>
          <w:p w14:paraId="7D29C343" w14:textId="77777777" w:rsid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Assessment – Completion Date</w:t>
            </w:r>
          </w:p>
        </w:tc>
        <w:tc>
          <w:tcPr>
            <w:tcW w:w="4126" w:type="dxa"/>
          </w:tcPr>
          <w:p w14:paraId="4634E1B1" w14:textId="220F2AEB" w:rsidR="007864F6" w:rsidRP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7864F6" w14:paraId="47AD5D1E" w14:textId="77777777" w:rsidTr="00EE3B08">
        <w:tc>
          <w:tcPr>
            <w:tcW w:w="5778" w:type="dxa"/>
          </w:tcPr>
          <w:p w14:paraId="5A21F5A9" w14:textId="77777777" w:rsid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Date Approved to become Certified Hydrographer</w:t>
            </w:r>
          </w:p>
        </w:tc>
        <w:tc>
          <w:tcPr>
            <w:tcW w:w="4126" w:type="dxa"/>
          </w:tcPr>
          <w:p w14:paraId="63DA459C" w14:textId="3AEE396F" w:rsidR="007864F6" w:rsidRPr="007864F6" w:rsidRDefault="007864F6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14:paraId="60DA33DE" w14:textId="17AD363C" w:rsidR="00FB339B" w:rsidRDefault="00FB339B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p w14:paraId="6B06599C" w14:textId="77777777" w:rsidR="00385EEA" w:rsidRDefault="00385EEA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418"/>
        <w:gridCol w:w="4668"/>
        <w:gridCol w:w="1542"/>
      </w:tblGrid>
      <w:tr w:rsidR="00FB339B" w14:paraId="08287C4D" w14:textId="77777777" w:rsidTr="000057E1">
        <w:tc>
          <w:tcPr>
            <w:tcW w:w="3418" w:type="dxa"/>
            <w:tcBorders>
              <w:top w:val="single" w:sz="24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2E04C209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Marine Courses or Equivalents</w:t>
            </w:r>
          </w:p>
        </w:tc>
        <w:tc>
          <w:tcPr>
            <w:tcW w:w="4668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94ACD0" w14:textId="77777777" w:rsidR="00FB339B" w:rsidRDefault="00FB339B" w:rsidP="000057E1">
            <w:pPr>
              <w:keepNext/>
              <w:jc w:val="right"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Submission Date</w:t>
            </w:r>
          </w:p>
        </w:tc>
        <w:tc>
          <w:tcPr>
            <w:tcW w:w="1542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6DB65D5C" w14:textId="77777777" w:rsidR="00FB339B" w:rsidRPr="000758A3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FB339B" w14:paraId="0C83FF91" w14:textId="77777777" w:rsidTr="000057E1">
        <w:tc>
          <w:tcPr>
            <w:tcW w:w="3418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14353C6A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Date</w:t>
            </w:r>
          </w:p>
        </w:tc>
        <w:tc>
          <w:tcPr>
            <w:tcW w:w="46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5B68F3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omment(s)</w:t>
            </w:r>
          </w:p>
        </w:tc>
        <w:tc>
          <w:tcPr>
            <w:tcW w:w="15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22D62632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Initials</w:t>
            </w:r>
          </w:p>
        </w:tc>
      </w:tr>
      <w:tr w:rsidR="00FB339B" w14:paraId="13D22839" w14:textId="77777777" w:rsidTr="000057E1">
        <w:tc>
          <w:tcPr>
            <w:tcW w:w="3418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3EF02861" w14:textId="601E3CC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49EEC0" w14:textId="030E75E3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1559099A" w14:textId="5CCD45E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0A6118" w14:paraId="7D114D71" w14:textId="77777777" w:rsidTr="000057E1">
        <w:tc>
          <w:tcPr>
            <w:tcW w:w="3418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0F7F0228" w14:textId="77777777" w:rsidR="000A6118" w:rsidRPr="007864F6" w:rsidRDefault="000A6118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8270CE" w14:textId="77777777" w:rsidR="000A6118" w:rsidRPr="007864F6" w:rsidRDefault="000A6118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252E5220" w14:textId="77777777" w:rsidR="000A6118" w:rsidRPr="007864F6" w:rsidRDefault="000A6118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FB339B" w14:paraId="50681327" w14:textId="77777777" w:rsidTr="000057E1">
        <w:tc>
          <w:tcPr>
            <w:tcW w:w="3418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005DCCEE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8B7F1C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679814EF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FB339B" w:rsidRPr="00775EF4" w14:paraId="4C6E4230" w14:textId="77777777" w:rsidTr="000057E1">
        <w:tc>
          <w:tcPr>
            <w:tcW w:w="3418" w:type="dxa"/>
            <w:tcBorders>
              <w:top w:val="single" w:sz="24" w:space="0" w:color="auto"/>
              <w:left w:val="single" w:sz="24" w:space="0" w:color="auto"/>
            </w:tcBorders>
          </w:tcPr>
          <w:p w14:paraId="43B3A273" w14:textId="77777777" w:rsidR="00FB339B" w:rsidRPr="00775EF4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 w:rsidRPr="00775EF4">
              <w:rPr>
                <w:rFonts w:ascii="Arial" w:eastAsia="Times New Roman" w:hAnsi="Arial" w:cs="Arial"/>
                <w:b/>
                <w:lang w:val="en-US"/>
              </w:rPr>
              <w:t>Resume</w:t>
            </w:r>
          </w:p>
        </w:tc>
        <w:tc>
          <w:tcPr>
            <w:tcW w:w="4668" w:type="dxa"/>
            <w:tcBorders>
              <w:top w:val="single" w:sz="24" w:space="0" w:color="auto"/>
            </w:tcBorders>
          </w:tcPr>
          <w:p w14:paraId="5D6BE31A" w14:textId="77777777" w:rsidR="00FB339B" w:rsidRPr="00775EF4" w:rsidRDefault="00FB339B" w:rsidP="000057E1">
            <w:pPr>
              <w:keepNext/>
              <w:jc w:val="right"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 w:rsidRPr="00775EF4">
              <w:rPr>
                <w:rFonts w:ascii="Arial" w:eastAsia="Times New Roman" w:hAnsi="Arial" w:cs="Arial"/>
                <w:b/>
                <w:lang w:val="en-US"/>
              </w:rPr>
              <w:t>Submission Date</w:t>
            </w:r>
          </w:p>
        </w:tc>
        <w:tc>
          <w:tcPr>
            <w:tcW w:w="1542" w:type="dxa"/>
            <w:tcBorders>
              <w:top w:val="single" w:sz="24" w:space="0" w:color="auto"/>
              <w:right w:val="single" w:sz="24" w:space="0" w:color="auto"/>
            </w:tcBorders>
          </w:tcPr>
          <w:p w14:paraId="0EF447AC" w14:textId="77777777" w:rsidR="00FB339B" w:rsidRPr="000758A3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FB339B" w14:paraId="189A74E2" w14:textId="77777777" w:rsidTr="000057E1">
        <w:tc>
          <w:tcPr>
            <w:tcW w:w="3418" w:type="dxa"/>
            <w:tcBorders>
              <w:left w:val="single" w:sz="24" w:space="0" w:color="auto"/>
            </w:tcBorders>
          </w:tcPr>
          <w:p w14:paraId="3CEE07D3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Date</w:t>
            </w:r>
          </w:p>
        </w:tc>
        <w:tc>
          <w:tcPr>
            <w:tcW w:w="4668" w:type="dxa"/>
          </w:tcPr>
          <w:p w14:paraId="12AF0212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omment(s)</w:t>
            </w: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5EEF2CE7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Initials</w:t>
            </w:r>
          </w:p>
        </w:tc>
      </w:tr>
      <w:tr w:rsidR="00FB339B" w14:paraId="47AC7C9E" w14:textId="77777777" w:rsidTr="000057E1">
        <w:tc>
          <w:tcPr>
            <w:tcW w:w="3418" w:type="dxa"/>
            <w:tcBorders>
              <w:left w:val="single" w:sz="24" w:space="0" w:color="auto"/>
            </w:tcBorders>
          </w:tcPr>
          <w:p w14:paraId="7882C935" w14:textId="4314A2CF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4C6DDE8E" w14:textId="3BFEC4D9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2DFFC16F" w14:textId="3B4168A8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0A6118" w14:paraId="4C9AB44C" w14:textId="77777777" w:rsidTr="000057E1">
        <w:tc>
          <w:tcPr>
            <w:tcW w:w="3418" w:type="dxa"/>
            <w:tcBorders>
              <w:left w:val="single" w:sz="24" w:space="0" w:color="auto"/>
            </w:tcBorders>
          </w:tcPr>
          <w:p w14:paraId="7454870A" w14:textId="77777777" w:rsidR="000A6118" w:rsidRPr="007864F6" w:rsidRDefault="000A6118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69CD6E49" w14:textId="77777777" w:rsidR="000A6118" w:rsidRPr="007864F6" w:rsidRDefault="000A6118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090CD6D7" w14:textId="77777777" w:rsidR="000A6118" w:rsidRPr="007864F6" w:rsidRDefault="000A6118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FB339B" w14:paraId="62BCB866" w14:textId="77777777" w:rsidTr="000057E1">
        <w:tc>
          <w:tcPr>
            <w:tcW w:w="3418" w:type="dxa"/>
            <w:tcBorders>
              <w:left w:val="single" w:sz="24" w:space="0" w:color="auto"/>
            </w:tcBorders>
          </w:tcPr>
          <w:p w14:paraId="3F358334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02F73883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613FAC2A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FB339B" w:rsidRPr="007864F6" w14:paraId="2AB194FD" w14:textId="77777777" w:rsidTr="000057E1">
        <w:tc>
          <w:tcPr>
            <w:tcW w:w="3418" w:type="dxa"/>
            <w:tcBorders>
              <w:top w:val="single" w:sz="24" w:space="0" w:color="auto"/>
              <w:left w:val="single" w:sz="24" w:space="0" w:color="auto"/>
            </w:tcBorders>
          </w:tcPr>
          <w:p w14:paraId="7CFB1C88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 xml:space="preserve">Exemption Request </w:t>
            </w:r>
          </w:p>
        </w:tc>
        <w:tc>
          <w:tcPr>
            <w:tcW w:w="4668" w:type="dxa"/>
            <w:tcBorders>
              <w:top w:val="single" w:sz="24" w:space="0" w:color="auto"/>
            </w:tcBorders>
          </w:tcPr>
          <w:p w14:paraId="48829ACC" w14:textId="77777777" w:rsidR="00FB339B" w:rsidRPr="007864F6" w:rsidRDefault="00FB339B" w:rsidP="000057E1">
            <w:pPr>
              <w:keepNext/>
              <w:jc w:val="right"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bookmarkStart w:id="0" w:name="_GoBack"/>
            <w:bookmarkEnd w:id="0"/>
            <w:r>
              <w:rPr>
                <w:rFonts w:ascii="Arial" w:eastAsia="Times New Roman" w:hAnsi="Arial" w:cs="Arial"/>
                <w:b/>
                <w:lang w:val="en-US"/>
              </w:rPr>
              <w:t>Submission Date</w:t>
            </w:r>
          </w:p>
        </w:tc>
        <w:tc>
          <w:tcPr>
            <w:tcW w:w="1542" w:type="dxa"/>
            <w:tcBorders>
              <w:top w:val="single" w:sz="24" w:space="0" w:color="auto"/>
              <w:right w:val="single" w:sz="24" w:space="0" w:color="auto"/>
            </w:tcBorders>
          </w:tcPr>
          <w:p w14:paraId="557954A8" w14:textId="77777777" w:rsidR="00FB339B" w:rsidRPr="000758A3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FB339B" w14:paraId="1C57FA93" w14:textId="77777777" w:rsidTr="000057E1">
        <w:tc>
          <w:tcPr>
            <w:tcW w:w="3418" w:type="dxa"/>
            <w:tcBorders>
              <w:left w:val="single" w:sz="24" w:space="0" w:color="auto"/>
            </w:tcBorders>
          </w:tcPr>
          <w:p w14:paraId="79AD6D39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Date</w:t>
            </w:r>
          </w:p>
        </w:tc>
        <w:tc>
          <w:tcPr>
            <w:tcW w:w="4668" w:type="dxa"/>
          </w:tcPr>
          <w:p w14:paraId="0D441035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omment(s)</w:t>
            </w: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072E7555" w14:textId="77777777" w:rsidR="00FB339B" w:rsidRDefault="00FB339B" w:rsidP="000057E1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Initials</w:t>
            </w:r>
          </w:p>
        </w:tc>
      </w:tr>
      <w:tr w:rsidR="00FB339B" w14:paraId="36637161" w14:textId="77777777" w:rsidTr="000057E1">
        <w:tc>
          <w:tcPr>
            <w:tcW w:w="3418" w:type="dxa"/>
            <w:tcBorders>
              <w:left w:val="single" w:sz="24" w:space="0" w:color="auto"/>
            </w:tcBorders>
          </w:tcPr>
          <w:p w14:paraId="763491D2" w14:textId="4927566C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59CB1CE0" w14:textId="2BE2FACE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601F9351" w14:textId="083357C0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FB339B" w14:paraId="1743BFDE" w14:textId="77777777" w:rsidTr="000057E1">
        <w:tc>
          <w:tcPr>
            <w:tcW w:w="3418" w:type="dxa"/>
            <w:tcBorders>
              <w:left w:val="single" w:sz="24" w:space="0" w:color="auto"/>
            </w:tcBorders>
          </w:tcPr>
          <w:p w14:paraId="20015FBF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6FC2DD21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21AA246A" w14:textId="77777777" w:rsidR="00FB339B" w:rsidRPr="007864F6" w:rsidRDefault="00FB339B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0A6118" w14:paraId="7D3BF4D8" w14:textId="77777777" w:rsidTr="000057E1">
        <w:tc>
          <w:tcPr>
            <w:tcW w:w="3418" w:type="dxa"/>
            <w:tcBorders>
              <w:left w:val="single" w:sz="24" w:space="0" w:color="auto"/>
            </w:tcBorders>
          </w:tcPr>
          <w:p w14:paraId="21DCE1AC" w14:textId="77777777" w:rsidR="000A6118" w:rsidRPr="007864F6" w:rsidRDefault="000A6118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31CA5070" w14:textId="77777777" w:rsidR="000A6118" w:rsidRPr="007864F6" w:rsidRDefault="000A6118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397CA112" w14:textId="77777777" w:rsidR="000A6118" w:rsidRPr="007864F6" w:rsidRDefault="000A6118" w:rsidP="000057E1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14:paraId="1D245475" w14:textId="77777777" w:rsidR="00FB339B" w:rsidRDefault="00FB339B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p w14:paraId="15C8D7CF" w14:textId="1FE7161A" w:rsidR="00385EEA" w:rsidRDefault="00385EEA">
      <w:pPr>
        <w:rPr>
          <w:rFonts w:ascii="Arial" w:eastAsia="Times New Roman" w:hAnsi="Arial" w:cs="Arial"/>
          <w:b/>
          <w:lang w:val="en-US"/>
        </w:rPr>
      </w:pPr>
      <w:r>
        <w:rPr>
          <w:rFonts w:ascii="Arial" w:eastAsia="Times New Roman" w:hAnsi="Arial" w:cs="Arial"/>
          <w:b/>
          <w:lang w:val="en-US"/>
        </w:rPr>
        <w:br w:type="page"/>
      </w:r>
    </w:p>
    <w:p w14:paraId="7F47A202" w14:textId="6FA88C16" w:rsidR="00FB339B" w:rsidRDefault="00FB339B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p w14:paraId="30131F5B" w14:textId="4B61D5F6" w:rsidR="00385EEA" w:rsidRDefault="00385EEA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p w14:paraId="035A2C97" w14:textId="1FA2E03F" w:rsidR="00385EEA" w:rsidRDefault="00385EEA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p w14:paraId="4681A52E" w14:textId="3FA0A582" w:rsidR="00385EEA" w:rsidRDefault="00385EEA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p w14:paraId="10FA4AA4" w14:textId="77777777" w:rsidR="00385EEA" w:rsidRDefault="00385EEA" w:rsidP="00916942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418"/>
        <w:gridCol w:w="4668"/>
        <w:gridCol w:w="1542"/>
      </w:tblGrid>
      <w:tr w:rsidR="00775EF4" w14:paraId="6F228EF4" w14:textId="77777777" w:rsidTr="00FB339B">
        <w:tc>
          <w:tcPr>
            <w:tcW w:w="3418" w:type="dxa"/>
            <w:tcBorders>
              <w:top w:val="single" w:sz="24" w:space="0" w:color="auto"/>
              <w:left w:val="single" w:sz="24" w:space="0" w:color="auto"/>
            </w:tcBorders>
          </w:tcPr>
          <w:p w14:paraId="550BE8BB" w14:textId="705F1B3D" w:rsidR="00775EF4" w:rsidRPr="000758A3" w:rsidRDefault="000758A3" w:rsidP="00916942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Hydrographic a</w:t>
            </w:r>
            <w:r w:rsidR="00385EEA">
              <w:rPr>
                <w:rFonts w:ascii="Arial" w:eastAsia="Times New Roman" w:hAnsi="Arial" w:cs="Arial"/>
                <w:b/>
                <w:lang w:val="en-US"/>
              </w:rPr>
              <w:t xml:space="preserve">nd Offshore Surveyor </w:t>
            </w:r>
            <w:r w:rsidR="00775EF4" w:rsidRPr="000758A3">
              <w:rPr>
                <w:rFonts w:ascii="Arial" w:eastAsia="Times New Roman" w:hAnsi="Arial" w:cs="Arial"/>
                <w:b/>
                <w:lang w:val="en-US"/>
              </w:rPr>
              <w:t>Logbook</w:t>
            </w:r>
          </w:p>
        </w:tc>
        <w:tc>
          <w:tcPr>
            <w:tcW w:w="4668" w:type="dxa"/>
            <w:tcBorders>
              <w:top w:val="single" w:sz="24" w:space="0" w:color="auto"/>
            </w:tcBorders>
          </w:tcPr>
          <w:p w14:paraId="44EC212E" w14:textId="77777777" w:rsidR="00775EF4" w:rsidRPr="00775EF4" w:rsidRDefault="00775EF4" w:rsidP="00A2191B">
            <w:pPr>
              <w:keepNext/>
              <w:jc w:val="right"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 w:rsidRPr="00775EF4">
              <w:rPr>
                <w:rFonts w:ascii="Arial" w:eastAsia="Times New Roman" w:hAnsi="Arial" w:cs="Arial"/>
                <w:b/>
                <w:lang w:val="en-US"/>
              </w:rPr>
              <w:t>Submission Date</w:t>
            </w:r>
          </w:p>
        </w:tc>
        <w:tc>
          <w:tcPr>
            <w:tcW w:w="1542" w:type="dxa"/>
            <w:tcBorders>
              <w:top w:val="single" w:sz="24" w:space="0" w:color="auto"/>
              <w:right w:val="single" w:sz="24" w:space="0" w:color="auto"/>
            </w:tcBorders>
          </w:tcPr>
          <w:p w14:paraId="31C1B3FC" w14:textId="77777777" w:rsidR="00775EF4" w:rsidRPr="007864F6" w:rsidRDefault="00775EF4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775EF4" w14:paraId="69EFBCFD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1BD320A0" w14:textId="77777777" w:rsidR="00775EF4" w:rsidRDefault="00775EF4" w:rsidP="00D345BE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Date</w:t>
            </w:r>
          </w:p>
        </w:tc>
        <w:tc>
          <w:tcPr>
            <w:tcW w:w="4668" w:type="dxa"/>
          </w:tcPr>
          <w:p w14:paraId="0D9768E1" w14:textId="77777777" w:rsidR="00775EF4" w:rsidRDefault="00775EF4" w:rsidP="00D345BE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omment(s)</w:t>
            </w: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049F2F8C" w14:textId="77777777" w:rsidR="00775EF4" w:rsidRDefault="00775EF4" w:rsidP="00D345BE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Initials</w:t>
            </w:r>
          </w:p>
        </w:tc>
      </w:tr>
      <w:tr w:rsidR="00891D24" w14:paraId="7929F4A7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2D32196B" w14:textId="1F49B9AE" w:rsidR="00891D24" w:rsidRPr="007864F6" w:rsidRDefault="00891D24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7605D9BC" w14:textId="4DE849CB" w:rsidR="00891D24" w:rsidRPr="007864F6" w:rsidRDefault="00891D24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597F0685" w14:textId="64A3DAC0" w:rsidR="00891D24" w:rsidRPr="007864F6" w:rsidRDefault="00891D24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0A6118" w14:paraId="38450974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450E7072" w14:textId="77777777" w:rsidR="000A6118" w:rsidRPr="007864F6" w:rsidRDefault="000A6118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55FC9A15" w14:textId="77777777" w:rsidR="000A6118" w:rsidRPr="007864F6" w:rsidRDefault="000A6118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56AFFB35" w14:textId="77777777" w:rsidR="000A6118" w:rsidRPr="007864F6" w:rsidRDefault="000A6118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775EF4" w14:paraId="5E9C5DC1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599BB0CA" w14:textId="77777777" w:rsidR="00775EF4" w:rsidRPr="007864F6" w:rsidRDefault="00775EF4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44DA149E" w14:textId="77777777" w:rsidR="00775EF4" w:rsidRPr="007864F6" w:rsidRDefault="00775EF4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7D55C610" w14:textId="77777777" w:rsidR="00775EF4" w:rsidRPr="007864F6" w:rsidRDefault="00775EF4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775EF4" w14:paraId="073C3024" w14:textId="77777777" w:rsidTr="00FB339B">
        <w:tc>
          <w:tcPr>
            <w:tcW w:w="3418" w:type="dxa"/>
            <w:tcBorders>
              <w:top w:val="single" w:sz="24" w:space="0" w:color="auto"/>
              <w:left w:val="single" w:sz="24" w:space="0" w:color="auto"/>
            </w:tcBorders>
          </w:tcPr>
          <w:p w14:paraId="2FC59E64" w14:textId="139750D4" w:rsidR="00775EF4" w:rsidRPr="007864F6" w:rsidRDefault="00775EF4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Suggested Project Report</w:t>
            </w:r>
            <w:r w:rsidR="00E011EB">
              <w:rPr>
                <w:rFonts w:ascii="Arial" w:eastAsia="Times New Roman" w:hAnsi="Arial" w:cs="Arial"/>
                <w:b/>
                <w:lang w:val="en-US"/>
              </w:rPr>
              <w:t xml:space="preserve"> 1</w:t>
            </w:r>
          </w:p>
        </w:tc>
        <w:tc>
          <w:tcPr>
            <w:tcW w:w="4668" w:type="dxa"/>
            <w:tcBorders>
              <w:top w:val="single" w:sz="24" w:space="0" w:color="auto"/>
            </w:tcBorders>
          </w:tcPr>
          <w:p w14:paraId="4B5A1DAC" w14:textId="77777777" w:rsidR="00775EF4" w:rsidRPr="007864F6" w:rsidRDefault="00C83044" w:rsidP="00A2191B">
            <w:pPr>
              <w:keepNext/>
              <w:jc w:val="right"/>
              <w:outlineLvl w:val="4"/>
              <w:rPr>
                <w:rFonts w:ascii="Arial" w:eastAsia="Times New Roman" w:hAnsi="Arial" w:cs="Arial"/>
                <w:lang w:val="en-US"/>
              </w:rPr>
            </w:pPr>
            <w:r w:rsidRPr="00775EF4">
              <w:rPr>
                <w:rFonts w:ascii="Arial" w:eastAsia="Times New Roman" w:hAnsi="Arial" w:cs="Arial"/>
                <w:b/>
                <w:lang w:val="en-US"/>
              </w:rPr>
              <w:t>Submission Date</w:t>
            </w:r>
          </w:p>
        </w:tc>
        <w:tc>
          <w:tcPr>
            <w:tcW w:w="1542" w:type="dxa"/>
            <w:tcBorders>
              <w:top w:val="single" w:sz="24" w:space="0" w:color="auto"/>
              <w:right w:val="single" w:sz="24" w:space="0" w:color="auto"/>
            </w:tcBorders>
          </w:tcPr>
          <w:p w14:paraId="5B3123ED" w14:textId="77777777" w:rsidR="00775EF4" w:rsidRPr="007864F6" w:rsidRDefault="00775EF4" w:rsidP="00916942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775EF4" w14:paraId="30DF5995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2B0F7DEA" w14:textId="77777777" w:rsidR="00775EF4" w:rsidRDefault="00775EF4" w:rsidP="00D345BE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Date</w:t>
            </w:r>
          </w:p>
        </w:tc>
        <w:tc>
          <w:tcPr>
            <w:tcW w:w="4668" w:type="dxa"/>
          </w:tcPr>
          <w:p w14:paraId="0C5E53A0" w14:textId="77777777" w:rsidR="00775EF4" w:rsidRDefault="00775EF4" w:rsidP="00D345BE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omment(s)</w:t>
            </w: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19BADDE5" w14:textId="77777777" w:rsidR="00775EF4" w:rsidRDefault="00775EF4" w:rsidP="00D345BE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Initials</w:t>
            </w:r>
          </w:p>
        </w:tc>
      </w:tr>
      <w:tr w:rsidR="00EE3B08" w:rsidRPr="00EE3B08" w14:paraId="0FA847FA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037C763C" w14:textId="42290E2B" w:rsidR="00EE3B08" w:rsidRPr="00EE3B08" w:rsidRDefault="00EE3B08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58D08BC0" w14:textId="3B385E6B" w:rsidR="00EE3B08" w:rsidRPr="00EE3B08" w:rsidRDefault="00EE3B08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538E282E" w14:textId="1B21E6C4" w:rsidR="00EE3B08" w:rsidRPr="00EE3B08" w:rsidRDefault="00EE3B08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59168D" w:rsidRPr="00EE3B08" w14:paraId="6B289EE5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45DDFE70" w14:textId="7E9EA851" w:rsidR="0059168D" w:rsidRDefault="0059168D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7076E680" w14:textId="0DEDECE0" w:rsidR="0059168D" w:rsidRDefault="0059168D" w:rsidP="002E5093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1C75B836" w14:textId="77777777" w:rsidR="0059168D" w:rsidRDefault="0059168D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C83044" w:rsidRPr="00EE3B08" w14:paraId="0E7DD46A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1064A8A3" w14:textId="77777777" w:rsidR="00C83044" w:rsidRPr="007864F6" w:rsidRDefault="00C83044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00A628FF" w14:textId="77777777" w:rsidR="00C83044" w:rsidRPr="007864F6" w:rsidRDefault="00C83044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017F5F76" w14:textId="77777777" w:rsidR="00C83044" w:rsidRPr="00EE3B08" w:rsidRDefault="00C83044" w:rsidP="00D345BE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:rsidRPr="00EE3B08" w14:paraId="70CFCFFB" w14:textId="77777777" w:rsidTr="00FD69CE">
        <w:tc>
          <w:tcPr>
            <w:tcW w:w="3418" w:type="dxa"/>
            <w:tcBorders>
              <w:top w:val="single" w:sz="24" w:space="0" w:color="auto"/>
              <w:left w:val="single" w:sz="24" w:space="0" w:color="auto"/>
            </w:tcBorders>
          </w:tcPr>
          <w:p w14:paraId="6CAE01C6" w14:textId="0D8BB3EE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Suggested Project Report 2</w:t>
            </w:r>
          </w:p>
        </w:tc>
        <w:tc>
          <w:tcPr>
            <w:tcW w:w="4668" w:type="dxa"/>
            <w:tcBorders>
              <w:top w:val="single" w:sz="24" w:space="0" w:color="auto"/>
            </w:tcBorders>
          </w:tcPr>
          <w:p w14:paraId="6A87095B" w14:textId="418D7701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 w:rsidRPr="00775EF4">
              <w:rPr>
                <w:rFonts w:ascii="Arial" w:eastAsia="Times New Roman" w:hAnsi="Arial" w:cs="Arial"/>
                <w:b/>
                <w:lang w:val="en-US"/>
              </w:rPr>
              <w:t>Submission Date</w:t>
            </w:r>
          </w:p>
        </w:tc>
        <w:tc>
          <w:tcPr>
            <w:tcW w:w="1542" w:type="dxa"/>
            <w:tcBorders>
              <w:top w:val="single" w:sz="24" w:space="0" w:color="auto"/>
              <w:right w:val="single" w:sz="24" w:space="0" w:color="auto"/>
            </w:tcBorders>
          </w:tcPr>
          <w:p w14:paraId="597ECEC9" w14:textId="77777777" w:rsidR="00E011EB" w:rsidRPr="00EE3B08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:rsidRPr="00EE3B08" w14:paraId="7B098929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5CBA9053" w14:textId="6B1B378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Date</w:t>
            </w:r>
          </w:p>
        </w:tc>
        <w:tc>
          <w:tcPr>
            <w:tcW w:w="4668" w:type="dxa"/>
          </w:tcPr>
          <w:p w14:paraId="7C3FB99C" w14:textId="0E2E31E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omment(s)</w:t>
            </w: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33C0805F" w14:textId="1D3D2823" w:rsidR="00E011EB" w:rsidRPr="00EE3B08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Initials</w:t>
            </w:r>
          </w:p>
        </w:tc>
      </w:tr>
      <w:tr w:rsidR="00E011EB" w:rsidRPr="00EE3B08" w14:paraId="14E7626B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722289C4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320C1AE4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15706BE1" w14:textId="77777777" w:rsidR="00E011EB" w:rsidRPr="00EE3B08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:rsidRPr="00EE3B08" w14:paraId="53ED0C17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657EE0B2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4F7EF650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54BC393F" w14:textId="77777777" w:rsidR="00E011EB" w:rsidRPr="00EE3B08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:rsidRPr="00EE3B08" w14:paraId="1932B8D5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52688847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</w:tcPr>
          <w:p w14:paraId="0F40F79E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4A682A7C" w14:textId="77777777" w:rsidR="00E011EB" w:rsidRPr="00EE3B08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5535ECD7" w14:textId="77777777" w:rsidTr="00FB339B">
        <w:tc>
          <w:tcPr>
            <w:tcW w:w="3418" w:type="dxa"/>
            <w:tcBorders>
              <w:top w:val="single" w:sz="24" w:space="0" w:color="auto"/>
              <w:left w:val="single" w:sz="24" w:space="0" w:color="auto"/>
            </w:tcBorders>
          </w:tcPr>
          <w:p w14:paraId="0C4A9B5F" w14:textId="5A70D422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 w:rsidRPr="007864F6">
              <w:rPr>
                <w:rFonts w:ascii="Arial" w:eastAsia="Times New Roman" w:hAnsi="Arial" w:cs="Arial"/>
                <w:b/>
                <w:lang w:val="en-US"/>
              </w:rPr>
              <w:t>Project Report</w:t>
            </w:r>
            <w:r>
              <w:rPr>
                <w:rFonts w:ascii="Arial" w:eastAsia="Times New Roman" w:hAnsi="Arial" w:cs="Arial"/>
                <w:b/>
                <w:lang w:val="en-US"/>
              </w:rPr>
              <w:t xml:space="preserve"> 1</w:t>
            </w:r>
          </w:p>
        </w:tc>
        <w:tc>
          <w:tcPr>
            <w:tcW w:w="4668" w:type="dxa"/>
            <w:tcBorders>
              <w:top w:val="single" w:sz="24" w:space="0" w:color="auto"/>
            </w:tcBorders>
          </w:tcPr>
          <w:p w14:paraId="253740D3" w14:textId="77777777" w:rsidR="00E011EB" w:rsidRPr="007864F6" w:rsidRDefault="00E011EB" w:rsidP="00E011EB">
            <w:pPr>
              <w:keepNext/>
              <w:jc w:val="right"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 w:rsidRPr="00775EF4">
              <w:rPr>
                <w:rFonts w:ascii="Arial" w:eastAsia="Times New Roman" w:hAnsi="Arial" w:cs="Arial"/>
                <w:b/>
                <w:lang w:val="en-US"/>
              </w:rPr>
              <w:t>Submission Date</w:t>
            </w:r>
          </w:p>
        </w:tc>
        <w:tc>
          <w:tcPr>
            <w:tcW w:w="1542" w:type="dxa"/>
            <w:tcBorders>
              <w:top w:val="single" w:sz="24" w:space="0" w:color="auto"/>
              <w:right w:val="single" w:sz="24" w:space="0" w:color="auto"/>
            </w:tcBorders>
          </w:tcPr>
          <w:p w14:paraId="53BEAE6A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0CACFAA4" w14:textId="77777777" w:rsidTr="00FB339B">
        <w:tc>
          <w:tcPr>
            <w:tcW w:w="3418" w:type="dxa"/>
            <w:tcBorders>
              <w:left w:val="single" w:sz="24" w:space="0" w:color="auto"/>
            </w:tcBorders>
          </w:tcPr>
          <w:p w14:paraId="10CBCB7A" w14:textId="77777777" w:rsidR="00E011EB" w:rsidRDefault="00E011EB" w:rsidP="00E011EB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Date</w:t>
            </w:r>
          </w:p>
        </w:tc>
        <w:tc>
          <w:tcPr>
            <w:tcW w:w="4668" w:type="dxa"/>
          </w:tcPr>
          <w:p w14:paraId="7549B2DA" w14:textId="77777777" w:rsidR="00E011EB" w:rsidRDefault="00E011EB" w:rsidP="00E011EB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omment(s)</w:t>
            </w: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275F437E" w14:textId="77777777" w:rsidR="00E011EB" w:rsidRDefault="00E011EB" w:rsidP="00E011EB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Initials</w:t>
            </w:r>
          </w:p>
        </w:tc>
      </w:tr>
      <w:tr w:rsidR="00E011EB" w14:paraId="2D3075CC" w14:textId="77777777" w:rsidTr="00FB339B">
        <w:tc>
          <w:tcPr>
            <w:tcW w:w="3418" w:type="dxa"/>
            <w:tcBorders>
              <w:left w:val="single" w:sz="24" w:space="0" w:color="auto"/>
              <w:bottom w:val="single" w:sz="4" w:space="0" w:color="auto"/>
            </w:tcBorders>
          </w:tcPr>
          <w:p w14:paraId="63180C17" w14:textId="534C16B6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bottom w:val="single" w:sz="4" w:space="0" w:color="auto"/>
            </w:tcBorders>
          </w:tcPr>
          <w:p w14:paraId="2C94B622" w14:textId="27AC37B1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bottom w:val="single" w:sz="4" w:space="0" w:color="auto"/>
              <w:right w:val="single" w:sz="24" w:space="0" w:color="auto"/>
            </w:tcBorders>
          </w:tcPr>
          <w:p w14:paraId="601BFFC8" w14:textId="5BB08142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60ABE833" w14:textId="77777777" w:rsidTr="00FB339B">
        <w:tc>
          <w:tcPr>
            <w:tcW w:w="3418" w:type="dxa"/>
            <w:tcBorders>
              <w:left w:val="single" w:sz="24" w:space="0" w:color="auto"/>
              <w:bottom w:val="single" w:sz="4" w:space="0" w:color="auto"/>
            </w:tcBorders>
          </w:tcPr>
          <w:p w14:paraId="37E599E0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bottom w:val="single" w:sz="4" w:space="0" w:color="auto"/>
            </w:tcBorders>
          </w:tcPr>
          <w:p w14:paraId="7E4CF1D3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bottom w:val="single" w:sz="4" w:space="0" w:color="auto"/>
              <w:right w:val="single" w:sz="24" w:space="0" w:color="auto"/>
            </w:tcBorders>
          </w:tcPr>
          <w:p w14:paraId="68E6287B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27284445" w14:textId="77777777" w:rsidTr="00FB339B">
        <w:tc>
          <w:tcPr>
            <w:tcW w:w="3418" w:type="dxa"/>
            <w:tcBorders>
              <w:left w:val="single" w:sz="24" w:space="0" w:color="auto"/>
              <w:bottom w:val="single" w:sz="4" w:space="0" w:color="auto"/>
            </w:tcBorders>
          </w:tcPr>
          <w:p w14:paraId="46279CE6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bottom w:val="single" w:sz="4" w:space="0" w:color="auto"/>
            </w:tcBorders>
          </w:tcPr>
          <w:p w14:paraId="78BB02DC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bottom w:val="single" w:sz="4" w:space="0" w:color="auto"/>
              <w:right w:val="single" w:sz="24" w:space="0" w:color="auto"/>
            </w:tcBorders>
          </w:tcPr>
          <w:p w14:paraId="3969B3EC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009C9910" w14:textId="77777777" w:rsidTr="00D10DC9">
        <w:tc>
          <w:tcPr>
            <w:tcW w:w="3418" w:type="dxa"/>
            <w:tcBorders>
              <w:top w:val="single" w:sz="24" w:space="0" w:color="auto"/>
              <w:left w:val="single" w:sz="24" w:space="0" w:color="auto"/>
            </w:tcBorders>
          </w:tcPr>
          <w:p w14:paraId="4122A7E0" w14:textId="2B8E153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 w:rsidRPr="007864F6">
              <w:rPr>
                <w:rFonts w:ascii="Arial" w:eastAsia="Times New Roman" w:hAnsi="Arial" w:cs="Arial"/>
                <w:b/>
                <w:lang w:val="en-US"/>
              </w:rPr>
              <w:t>Project Report</w:t>
            </w:r>
            <w:r>
              <w:rPr>
                <w:rFonts w:ascii="Arial" w:eastAsia="Times New Roman" w:hAnsi="Arial" w:cs="Arial"/>
                <w:b/>
                <w:lang w:val="en-US"/>
              </w:rPr>
              <w:t xml:space="preserve"> 2</w:t>
            </w:r>
          </w:p>
        </w:tc>
        <w:tc>
          <w:tcPr>
            <w:tcW w:w="4668" w:type="dxa"/>
            <w:tcBorders>
              <w:top w:val="single" w:sz="24" w:space="0" w:color="auto"/>
            </w:tcBorders>
          </w:tcPr>
          <w:p w14:paraId="698F1636" w14:textId="4228D2BE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 w:rsidRPr="00775EF4">
              <w:rPr>
                <w:rFonts w:ascii="Arial" w:eastAsia="Times New Roman" w:hAnsi="Arial" w:cs="Arial"/>
                <w:b/>
                <w:lang w:val="en-US"/>
              </w:rPr>
              <w:t>Submission Date</w:t>
            </w:r>
          </w:p>
        </w:tc>
        <w:tc>
          <w:tcPr>
            <w:tcW w:w="1542" w:type="dxa"/>
            <w:tcBorders>
              <w:top w:val="single" w:sz="24" w:space="0" w:color="auto"/>
              <w:right w:val="single" w:sz="24" w:space="0" w:color="auto"/>
            </w:tcBorders>
          </w:tcPr>
          <w:p w14:paraId="31540DA7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0684ED3E" w14:textId="77777777" w:rsidTr="00D10DC9">
        <w:tc>
          <w:tcPr>
            <w:tcW w:w="3418" w:type="dxa"/>
            <w:tcBorders>
              <w:left w:val="single" w:sz="24" w:space="0" w:color="auto"/>
            </w:tcBorders>
          </w:tcPr>
          <w:p w14:paraId="58ADF6B3" w14:textId="332987CF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Date</w:t>
            </w:r>
          </w:p>
        </w:tc>
        <w:tc>
          <w:tcPr>
            <w:tcW w:w="4668" w:type="dxa"/>
          </w:tcPr>
          <w:p w14:paraId="24DE03FA" w14:textId="5B4BE04C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Comment(s)</w:t>
            </w:r>
          </w:p>
        </w:tc>
        <w:tc>
          <w:tcPr>
            <w:tcW w:w="1542" w:type="dxa"/>
            <w:tcBorders>
              <w:right w:val="single" w:sz="24" w:space="0" w:color="auto"/>
            </w:tcBorders>
          </w:tcPr>
          <w:p w14:paraId="744B4437" w14:textId="08E8A41F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Initials</w:t>
            </w:r>
          </w:p>
        </w:tc>
      </w:tr>
      <w:tr w:rsidR="00E011EB" w14:paraId="20CD3605" w14:textId="77777777" w:rsidTr="00FB339B">
        <w:tc>
          <w:tcPr>
            <w:tcW w:w="3418" w:type="dxa"/>
            <w:tcBorders>
              <w:left w:val="single" w:sz="24" w:space="0" w:color="auto"/>
              <w:bottom w:val="single" w:sz="4" w:space="0" w:color="auto"/>
            </w:tcBorders>
          </w:tcPr>
          <w:p w14:paraId="20FD092A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bottom w:val="single" w:sz="4" w:space="0" w:color="auto"/>
            </w:tcBorders>
          </w:tcPr>
          <w:p w14:paraId="2655477B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bottom w:val="single" w:sz="4" w:space="0" w:color="auto"/>
              <w:right w:val="single" w:sz="24" w:space="0" w:color="auto"/>
            </w:tcBorders>
          </w:tcPr>
          <w:p w14:paraId="30A40E81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1C52F0C9" w14:textId="77777777" w:rsidTr="00FB339B">
        <w:tc>
          <w:tcPr>
            <w:tcW w:w="3418" w:type="dxa"/>
            <w:tcBorders>
              <w:left w:val="single" w:sz="24" w:space="0" w:color="auto"/>
              <w:bottom w:val="single" w:sz="4" w:space="0" w:color="auto"/>
            </w:tcBorders>
          </w:tcPr>
          <w:p w14:paraId="347ADE9F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bottom w:val="single" w:sz="4" w:space="0" w:color="auto"/>
            </w:tcBorders>
          </w:tcPr>
          <w:p w14:paraId="68BB4A02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bottom w:val="single" w:sz="4" w:space="0" w:color="auto"/>
              <w:right w:val="single" w:sz="24" w:space="0" w:color="auto"/>
            </w:tcBorders>
          </w:tcPr>
          <w:p w14:paraId="74131D2B" w14:textId="77777777" w:rsidR="00E011EB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222F6481" w14:textId="77777777" w:rsidTr="00FB339B">
        <w:tc>
          <w:tcPr>
            <w:tcW w:w="3418" w:type="dxa"/>
            <w:tcBorders>
              <w:left w:val="single" w:sz="24" w:space="0" w:color="auto"/>
              <w:bottom w:val="single" w:sz="4" w:space="0" w:color="auto"/>
            </w:tcBorders>
          </w:tcPr>
          <w:p w14:paraId="6C06A625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bottom w:val="single" w:sz="4" w:space="0" w:color="auto"/>
            </w:tcBorders>
          </w:tcPr>
          <w:p w14:paraId="5620D838" w14:textId="77777777" w:rsidR="00E011EB" w:rsidRPr="007864F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bottom w:val="single" w:sz="4" w:space="0" w:color="auto"/>
              <w:right w:val="single" w:sz="24" w:space="0" w:color="auto"/>
            </w:tcBorders>
          </w:tcPr>
          <w:p w14:paraId="4513C312" w14:textId="77777777" w:rsidR="00E011EB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20569237" w14:textId="77777777" w:rsidTr="00FB339B">
        <w:tc>
          <w:tcPr>
            <w:tcW w:w="9628" w:type="dxa"/>
            <w:gridSpan w:val="3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14:paraId="066D0B49" w14:textId="53609F98" w:rsidR="00E011EB" w:rsidRPr="00135706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 w:rsidRPr="00A2191B">
              <w:rPr>
                <w:rFonts w:ascii="Arial" w:eastAsia="Times New Roman" w:hAnsi="Arial" w:cs="Arial"/>
                <w:b/>
                <w:lang w:val="en-US"/>
              </w:rPr>
              <w:t>Further Comments</w:t>
            </w:r>
            <w:r>
              <w:rPr>
                <w:rFonts w:ascii="Arial" w:eastAsia="Times New Roman" w:hAnsi="Arial" w:cs="Arial"/>
                <w:b/>
                <w:lang w:val="en-US"/>
              </w:rPr>
              <w:t xml:space="preserve"> </w:t>
            </w:r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</w:p>
        </w:tc>
      </w:tr>
      <w:tr w:rsidR="00E011EB" w14:paraId="49D52294" w14:textId="77777777" w:rsidTr="00DD604C">
        <w:tc>
          <w:tcPr>
            <w:tcW w:w="9628" w:type="dxa"/>
            <w:gridSpan w:val="3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</w:tcPr>
          <w:p w14:paraId="3433FF47" w14:textId="264CCBA2" w:rsidR="00E011EB" w:rsidRPr="006C4FFF" w:rsidRDefault="00E011EB" w:rsidP="00E011EB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455DFCB8" w14:textId="77777777" w:rsidTr="00FB339B">
        <w:tc>
          <w:tcPr>
            <w:tcW w:w="9628" w:type="dxa"/>
            <w:gridSpan w:val="3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43FF9C7" w14:textId="7F3C7DBB" w:rsidR="00E011EB" w:rsidRPr="00A2191B" w:rsidRDefault="00E011EB" w:rsidP="00E011EB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</w:p>
        </w:tc>
      </w:tr>
    </w:tbl>
    <w:p w14:paraId="5B11DB90" w14:textId="77777777" w:rsidR="00916942" w:rsidRDefault="00916942" w:rsidP="00EE3B08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418"/>
        <w:gridCol w:w="4668"/>
        <w:gridCol w:w="1542"/>
      </w:tblGrid>
      <w:tr w:rsidR="00E011EB" w14:paraId="75FC3E3A" w14:textId="77777777" w:rsidTr="00DA3649">
        <w:tc>
          <w:tcPr>
            <w:tcW w:w="9628" w:type="dxa"/>
            <w:gridSpan w:val="3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AD484EC" w14:textId="77777777" w:rsidR="00E011EB" w:rsidRPr="00A2191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b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lastRenderedPageBreak/>
              <w:t>NOTES</w:t>
            </w:r>
          </w:p>
        </w:tc>
      </w:tr>
      <w:tr w:rsidR="00E011EB" w14:paraId="4D53EB7B" w14:textId="77777777" w:rsidTr="00DA3649">
        <w:tc>
          <w:tcPr>
            <w:tcW w:w="3418" w:type="dxa"/>
            <w:tcBorders>
              <w:left w:val="single" w:sz="24" w:space="0" w:color="auto"/>
              <w:bottom w:val="single" w:sz="4" w:space="0" w:color="auto"/>
            </w:tcBorders>
          </w:tcPr>
          <w:p w14:paraId="68EC37DF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bottom w:val="single" w:sz="4" w:space="0" w:color="auto"/>
            </w:tcBorders>
          </w:tcPr>
          <w:p w14:paraId="49284924" w14:textId="77777777" w:rsidR="00E011EB" w:rsidRDefault="00E011EB" w:rsidP="00DA3649">
            <w:pPr>
              <w:keepNext/>
              <w:jc w:val="left"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bottom w:val="single" w:sz="4" w:space="0" w:color="auto"/>
              <w:right w:val="single" w:sz="24" w:space="0" w:color="auto"/>
            </w:tcBorders>
          </w:tcPr>
          <w:p w14:paraId="298ACFD5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06F177B1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277DA401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1A09776F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78379238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525CD637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788972D3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4C070B54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454A66F6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4B289ACE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4E92D691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723E69AA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5F689BA9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1C37FE1B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6FC7A6B3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5953275F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661A5B93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6CA406A7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2B1C1446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6F427953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64355252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0940F355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6BA01FF7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78F724C3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3C4A4B8B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45D6F96E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1BC3C392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40327AA7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6B981E80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155AB78B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632BBE36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202D01E0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79ADA332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79539823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54400512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370F5882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62C34C51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05989693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17007951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083AE2FC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562286C2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5736D160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49D52D90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1241D4F1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0292DD0C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26B303A7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6D0B3CAC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4" w:space="0" w:color="auto"/>
            </w:tcBorders>
          </w:tcPr>
          <w:p w14:paraId="6323796F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62F68757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4166ED32" w14:textId="77777777" w:rsidTr="00DA3649">
        <w:tc>
          <w:tcPr>
            <w:tcW w:w="3418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</w:tcBorders>
          </w:tcPr>
          <w:p w14:paraId="3C9FD87D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4668" w:type="dxa"/>
            <w:tcBorders>
              <w:top w:val="single" w:sz="4" w:space="0" w:color="auto"/>
              <w:bottom w:val="single" w:sz="24" w:space="0" w:color="auto"/>
            </w:tcBorders>
          </w:tcPr>
          <w:p w14:paraId="5B40FD70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67479D35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E011EB" w14:paraId="6B717CE1" w14:textId="77777777" w:rsidTr="00DA3649">
        <w:tc>
          <w:tcPr>
            <w:tcW w:w="9628" w:type="dxa"/>
            <w:gridSpan w:val="3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4A66312" w14:textId="77777777" w:rsidR="00E011EB" w:rsidRPr="00135706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Further</w:t>
            </w:r>
            <w:r w:rsidRPr="00A2191B">
              <w:rPr>
                <w:rFonts w:ascii="Arial" w:eastAsia="Times New Roman" w:hAnsi="Arial" w:cs="Arial"/>
                <w:b/>
                <w:lang w:val="en-US"/>
              </w:rPr>
              <w:t xml:space="preserve"> Comments</w:t>
            </w:r>
            <w:r>
              <w:rPr>
                <w:rFonts w:ascii="Arial" w:eastAsia="Times New Roman" w:hAnsi="Arial" w:cs="Arial"/>
                <w:b/>
                <w:lang w:val="en-US"/>
              </w:rPr>
              <w:t xml:space="preserve"> from ACLS Registrar</w:t>
            </w:r>
            <w:r w:rsidRPr="00A2191B">
              <w:rPr>
                <w:rFonts w:ascii="Arial" w:eastAsia="Times New Roman" w:hAnsi="Arial" w:cs="Arial"/>
                <w:b/>
                <w:lang w:val="en-US"/>
              </w:rPr>
              <w:t>:</w:t>
            </w:r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</w:p>
          <w:p w14:paraId="1E335D18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  <w:p w14:paraId="338713FF" w14:textId="77777777" w:rsidR="00E011EB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  <w:p w14:paraId="6016F2E7" w14:textId="77777777" w:rsidR="00E011EB" w:rsidRPr="00135706" w:rsidRDefault="00E011EB" w:rsidP="00DA3649">
            <w:pPr>
              <w:keepNext/>
              <w:outlineLvl w:val="4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14:paraId="7BD0B254" w14:textId="77777777" w:rsidR="00E011EB" w:rsidRDefault="00E011EB" w:rsidP="00E011EB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p w14:paraId="1056449E" w14:textId="77777777" w:rsidR="00E011EB" w:rsidRDefault="00E011EB" w:rsidP="00E011EB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p w14:paraId="572109BD" w14:textId="77777777" w:rsidR="00FB339B" w:rsidRDefault="00FB339B" w:rsidP="00EE3B08">
      <w:pPr>
        <w:keepNext/>
        <w:outlineLvl w:val="4"/>
        <w:rPr>
          <w:rFonts w:ascii="Arial" w:eastAsia="Times New Roman" w:hAnsi="Arial" w:cs="Arial"/>
          <w:b/>
          <w:lang w:val="en-US"/>
        </w:rPr>
      </w:pPr>
    </w:p>
    <w:sectPr w:rsidR="00FB339B" w:rsidSect="00234C0E">
      <w:headerReference w:type="default" r:id="rId8"/>
      <w:footerReference w:type="default" r:id="rId9"/>
      <w:pgSz w:w="12240" w:h="15840" w:code="1"/>
      <w:pgMar w:top="1418" w:right="1134" w:bottom="1134" w:left="141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97B772" w14:textId="77777777" w:rsidR="00F25773" w:rsidRDefault="00F25773" w:rsidP="00F504B9">
      <w:r>
        <w:separator/>
      </w:r>
    </w:p>
  </w:endnote>
  <w:endnote w:type="continuationSeparator" w:id="0">
    <w:p w14:paraId="158FDB6F" w14:textId="77777777" w:rsidR="00F25773" w:rsidRDefault="00F25773" w:rsidP="00F50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0FC71" w14:textId="040FD793" w:rsidR="00D345BE" w:rsidRPr="00EC0C23" w:rsidRDefault="00F97736" w:rsidP="00234C0E">
    <w:pPr>
      <w:pStyle w:val="Pieddepage"/>
      <w:tabs>
        <w:tab w:val="clear" w:pos="4513"/>
        <w:tab w:val="clear" w:pos="9026"/>
        <w:tab w:val="center" w:pos="4820"/>
        <w:tab w:val="right" w:pos="9639"/>
      </w:tabs>
      <w:rPr>
        <w:rFonts w:ascii="Arial" w:hAnsi="Arial" w:cs="Arial"/>
      </w:rPr>
    </w:pPr>
    <w:r>
      <w:rPr>
        <w:rFonts w:ascii="Arial" w:hAnsi="Arial" w:cs="Arial"/>
      </w:rPr>
      <w:t>FORM: IHCS_ASS_REP_V5</w:t>
    </w:r>
    <w:r w:rsidR="00D345BE" w:rsidRPr="00EC0C23">
      <w:rPr>
        <w:rFonts w:ascii="Arial" w:hAnsi="Arial" w:cs="Arial"/>
      </w:rPr>
      <w:tab/>
    </w:r>
    <w:r w:rsidR="00385EEA">
      <w:rPr>
        <w:rFonts w:ascii="Arial" w:hAnsi="Arial" w:cs="Arial"/>
      </w:rPr>
      <w:tab/>
    </w:r>
    <w:r w:rsidR="00D345BE" w:rsidRPr="00EC0C23">
      <w:rPr>
        <w:rFonts w:ascii="Arial" w:hAnsi="Arial" w:cs="Arial"/>
        <w:lang w:val="en-US"/>
      </w:rPr>
      <w:t xml:space="preserve">Page </w:t>
    </w:r>
    <w:r w:rsidR="00D345BE" w:rsidRPr="00EC0C23">
      <w:rPr>
        <w:rFonts w:ascii="Arial" w:hAnsi="Arial" w:cs="Arial"/>
        <w:lang w:val="en-US"/>
      </w:rPr>
      <w:fldChar w:fldCharType="begin"/>
    </w:r>
    <w:r w:rsidR="00D345BE" w:rsidRPr="00EC0C23">
      <w:rPr>
        <w:rFonts w:ascii="Arial" w:hAnsi="Arial" w:cs="Arial"/>
        <w:lang w:val="en-US"/>
      </w:rPr>
      <w:instrText xml:space="preserve"> PAGE </w:instrText>
    </w:r>
    <w:r w:rsidR="00D345BE" w:rsidRPr="00EC0C23">
      <w:rPr>
        <w:rFonts w:ascii="Arial" w:hAnsi="Arial" w:cs="Arial"/>
        <w:lang w:val="en-US"/>
      </w:rPr>
      <w:fldChar w:fldCharType="separate"/>
    </w:r>
    <w:r>
      <w:rPr>
        <w:rFonts w:ascii="Arial" w:hAnsi="Arial" w:cs="Arial"/>
        <w:noProof/>
        <w:lang w:val="en-US"/>
      </w:rPr>
      <w:t>3</w:t>
    </w:r>
    <w:r w:rsidR="00D345BE" w:rsidRPr="00EC0C23">
      <w:rPr>
        <w:rFonts w:ascii="Arial" w:hAnsi="Arial" w:cs="Arial"/>
        <w:lang w:val="en-US"/>
      </w:rPr>
      <w:fldChar w:fldCharType="end"/>
    </w:r>
    <w:r w:rsidR="00D345BE" w:rsidRPr="00EC0C23">
      <w:rPr>
        <w:rFonts w:ascii="Arial" w:hAnsi="Arial" w:cs="Arial"/>
        <w:lang w:val="en-US"/>
      </w:rPr>
      <w:t xml:space="preserve"> of </w:t>
    </w:r>
    <w:r w:rsidR="00D345BE" w:rsidRPr="00EC0C23">
      <w:rPr>
        <w:rFonts w:ascii="Arial" w:hAnsi="Arial" w:cs="Arial"/>
        <w:lang w:val="en-US"/>
      </w:rPr>
      <w:fldChar w:fldCharType="begin"/>
    </w:r>
    <w:r w:rsidR="00D345BE" w:rsidRPr="00EC0C23">
      <w:rPr>
        <w:rFonts w:ascii="Arial" w:hAnsi="Arial" w:cs="Arial"/>
        <w:lang w:val="en-US"/>
      </w:rPr>
      <w:instrText xml:space="preserve"> NUMPAGES </w:instrText>
    </w:r>
    <w:r w:rsidR="00D345BE" w:rsidRPr="00EC0C23">
      <w:rPr>
        <w:rFonts w:ascii="Arial" w:hAnsi="Arial" w:cs="Arial"/>
        <w:lang w:val="en-US"/>
      </w:rPr>
      <w:fldChar w:fldCharType="separate"/>
    </w:r>
    <w:r>
      <w:rPr>
        <w:rFonts w:ascii="Arial" w:hAnsi="Arial" w:cs="Arial"/>
        <w:noProof/>
        <w:lang w:val="en-US"/>
      </w:rPr>
      <w:t>3</w:t>
    </w:r>
    <w:r w:rsidR="00D345BE" w:rsidRPr="00EC0C23">
      <w:rPr>
        <w:rFonts w:ascii="Arial" w:hAnsi="Arial" w:cs="Arial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FBC6B2" w14:textId="77777777" w:rsidR="00F25773" w:rsidRDefault="00F25773" w:rsidP="00F504B9">
      <w:r>
        <w:separator/>
      </w:r>
    </w:p>
  </w:footnote>
  <w:footnote w:type="continuationSeparator" w:id="0">
    <w:p w14:paraId="0B50C0A7" w14:textId="77777777" w:rsidR="00F25773" w:rsidRDefault="00F25773" w:rsidP="00F504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F989E" w14:textId="4FC02DB6" w:rsidR="00DD604C" w:rsidRDefault="00385EEA">
    <w:pPr>
      <w:pStyle w:val="En-tte"/>
    </w:pPr>
    <w:r>
      <w:rPr>
        <w:noProof/>
        <w:lang w:eastAsia="en-CA"/>
      </w:rPr>
      <w:drawing>
        <wp:inline distT="0" distB="0" distL="0" distR="0" wp14:anchorId="46682B09" wp14:editId="74C74ACF">
          <wp:extent cx="1272208" cy="795130"/>
          <wp:effectExtent l="0" t="0" r="4445" b="508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09 ACLS Logo E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7067" cy="7981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F9165F">
      <w:rPr>
        <w:sz w:val="28"/>
      </w:rPr>
      <w:t xml:space="preserve">    ACLS </w:t>
    </w:r>
    <w:r w:rsidRPr="009712A2">
      <w:rPr>
        <w:sz w:val="28"/>
      </w:rPr>
      <w:t>INTERNATIONAL HYDROGRAPHER CERTIFICATION SCHE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632F63"/>
    <w:multiLevelType w:val="hybridMultilevel"/>
    <w:tmpl w:val="FFC02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drawingGridHorizontalSpacing w:val="110"/>
  <w:drawingGridVerticalSpacing w:val="299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gWS5pYWlhYmRko6SsGpxcWZ+XkgBca1AAq+fFwsAAAA"/>
  </w:docVars>
  <w:rsids>
    <w:rsidRoot w:val="00C93E9F"/>
    <w:rsid w:val="000029B8"/>
    <w:rsid w:val="00004AC3"/>
    <w:rsid w:val="000109A4"/>
    <w:rsid w:val="00043CC7"/>
    <w:rsid w:val="0006278E"/>
    <w:rsid w:val="000643B4"/>
    <w:rsid w:val="000758A3"/>
    <w:rsid w:val="00094C17"/>
    <w:rsid w:val="000A6118"/>
    <w:rsid w:val="000F495E"/>
    <w:rsid w:val="00121149"/>
    <w:rsid w:val="00135706"/>
    <w:rsid w:val="00144DF3"/>
    <w:rsid w:val="00175CA5"/>
    <w:rsid w:val="00177E86"/>
    <w:rsid w:val="00195D97"/>
    <w:rsid w:val="001B0104"/>
    <w:rsid w:val="001F581F"/>
    <w:rsid w:val="0021591A"/>
    <w:rsid w:val="00223EAD"/>
    <w:rsid w:val="00224C13"/>
    <w:rsid w:val="00234C0E"/>
    <w:rsid w:val="002646E0"/>
    <w:rsid w:val="002972FC"/>
    <w:rsid w:val="002C5782"/>
    <w:rsid w:val="002E5093"/>
    <w:rsid w:val="002E54E8"/>
    <w:rsid w:val="002F0F6A"/>
    <w:rsid w:val="00312219"/>
    <w:rsid w:val="00323A89"/>
    <w:rsid w:val="00385EEA"/>
    <w:rsid w:val="003B2577"/>
    <w:rsid w:val="003B371F"/>
    <w:rsid w:val="003B5A4D"/>
    <w:rsid w:val="003B6F8A"/>
    <w:rsid w:val="003C228B"/>
    <w:rsid w:val="003C3299"/>
    <w:rsid w:val="003E24A3"/>
    <w:rsid w:val="003E51D9"/>
    <w:rsid w:val="003E5E01"/>
    <w:rsid w:val="003F4D12"/>
    <w:rsid w:val="004141EC"/>
    <w:rsid w:val="00435302"/>
    <w:rsid w:val="0044476B"/>
    <w:rsid w:val="004739C8"/>
    <w:rsid w:val="0047466A"/>
    <w:rsid w:val="004A0897"/>
    <w:rsid w:val="004E452F"/>
    <w:rsid w:val="00501F0C"/>
    <w:rsid w:val="00576E19"/>
    <w:rsid w:val="00581691"/>
    <w:rsid w:val="0059168D"/>
    <w:rsid w:val="005B731F"/>
    <w:rsid w:val="005B796E"/>
    <w:rsid w:val="005D4A92"/>
    <w:rsid w:val="005F21D3"/>
    <w:rsid w:val="00612A31"/>
    <w:rsid w:val="00641DAA"/>
    <w:rsid w:val="0065547C"/>
    <w:rsid w:val="00667485"/>
    <w:rsid w:val="006C1E13"/>
    <w:rsid w:val="006C4FFF"/>
    <w:rsid w:val="006F1BAC"/>
    <w:rsid w:val="0073003E"/>
    <w:rsid w:val="00730ED9"/>
    <w:rsid w:val="00734EE6"/>
    <w:rsid w:val="00775EF4"/>
    <w:rsid w:val="007827F3"/>
    <w:rsid w:val="007864F6"/>
    <w:rsid w:val="00796032"/>
    <w:rsid w:val="007A6BC8"/>
    <w:rsid w:val="007D439A"/>
    <w:rsid w:val="007D58E9"/>
    <w:rsid w:val="007D63C4"/>
    <w:rsid w:val="007F155A"/>
    <w:rsid w:val="007F1961"/>
    <w:rsid w:val="00804A03"/>
    <w:rsid w:val="00811A2E"/>
    <w:rsid w:val="0084159B"/>
    <w:rsid w:val="00857CD4"/>
    <w:rsid w:val="00865AD9"/>
    <w:rsid w:val="008719B4"/>
    <w:rsid w:val="00891D24"/>
    <w:rsid w:val="00892901"/>
    <w:rsid w:val="008A1F25"/>
    <w:rsid w:val="008A7076"/>
    <w:rsid w:val="008E3EC3"/>
    <w:rsid w:val="008E542A"/>
    <w:rsid w:val="00906D28"/>
    <w:rsid w:val="0091357B"/>
    <w:rsid w:val="00916942"/>
    <w:rsid w:val="00917F95"/>
    <w:rsid w:val="00927D96"/>
    <w:rsid w:val="009712A2"/>
    <w:rsid w:val="00976AB5"/>
    <w:rsid w:val="00986EAE"/>
    <w:rsid w:val="009B1058"/>
    <w:rsid w:val="009B2E3E"/>
    <w:rsid w:val="009C4EBF"/>
    <w:rsid w:val="009C7BBC"/>
    <w:rsid w:val="009E0F0F"/>
    <w:rsid w:val="00A10D34"/>
    <w:rsid w:val="00A2191B"/>
    <w:rsid w:val="00A272FC"/>
    <w:rsid w:val="00B11A87"/>
    <w:rsid w:val="00B52001"/>
    <w:rsid w:val="00B57C26"/>
    <w:rsid w:val="00BA4F40"/>
    <w:rsid w:val="00BC1EBD"/>
    <w:rsid w:val="00BE7D4A"/>
    <w:rsid w:val="00BF3DDA"/>
    <w:rsid w:val="00C7415B"/>
    <w:rsid w:val="00C83044"/>
    <w:rsid w:val="00C863ED"/>
    <w:rsid w:val="00C93E9F"/>
    <w:rsid w:val="00CA7386"/>
    <w:rsid w:val="00CD5E56"/>
    <w:rsid w:val="00CD7065"/>
    <w:rsid w:val="00D345BE"/>
    <w:rsid w:val="00D833F2"/>
    <w:rsid w:val="00D87799"/>
    <w:rsid w:val="00D919C1"/>
    <w:rsid w:val="00DB0C09"/>
    <w:rsid w:val="00DC244B"/>
    <w:rsid w:val="00DC51EB"/>
    <w:rsid w:val="00DD604C"/>
    <w:rsid w:val="00DF36B0"/>
    <w:rsid w:val="00E0026B"/>
    <w:rsid w:val="00E011EB"/>
    <w:rsid w:val="00E01ED0"/>
    <w:rsid w:val="00E1131D"/>
    <w:rsid w:val="00E20344"/>
    <w:rsid w:val="00E233D0"/>
    <w:rsid w:val="00E47F59"/>
    <w:rsid w:val="00E5259B"/>
    <w:rsid w:val="00E60102"/>
    <w:rsid w:val="00E627E2"/>
    <w:rsid w:val="00E73D05"/>
    <w:rsid w:val="00EC0C23"/>
    <w:rsid w:val="00ED2DCB"/>
    <w:rsid w:val="00EE3B08"/>
    <w:rsid w:val="00EE4947"/>
    <w:rsid w:val="00EF1806"/>
    <w:rsid w:val="00F07B06"/>
    <w:rsid w:val="00F25773"/>
    <w:rsid w:val="00F504B9"/>
    <w:rsid w:val="00F74CD5"/>
    <w:rsid w:val="00F9165F"/>
    <w:rsid w:val="00F97736"/>
    <w:rsid w:val="00FA1A9F"/>
    <w:rsid w:val="00FA4597"/>
    <w:rsid w:val="00FB339B"/>
    <w:rsid w:val="00FB5B3C"/>
    <w:rsid w:val="00FC3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8FDCAE"/>
  <w15:docId w15:val="{6379DB18-50BB-4BC6-9EA7-12466D326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E9F"/>
    <w:rPr>
      <w:rFonts w:asciiTheme="minorHAnsi" w:hAnsiTheme="minorHAnsi"/>
      <w:lang w:val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121149"/>
    <w:pPr>
      <w:ind w:left="720"/>
      <w:contextualSpacing/>
    </w:pPr>
  </w:style>
  <w:style w:type="table" w:styleId="Grilledutableau">
    <w:name w:val="Table Grid"/>
    <w:basedOn w:val="TableauNormal"/>
    <w:uiPriority w:val="59"/>
    <w:rsid w:val="00121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F504B9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F504B9"/>
    <w:rPr>
      <w:rFonts w:asciiTheme="minorHAnsi" w:hAnsiTheme="minorHAnsi"/>
      <w:lang w:val="en-CA"/>
    </w:rPr>
  </w:style>
  <w:style w:type="paragraph" w:styleId="Pieddepage">
    <w:name w:val="footer"/>
    <w:basedOn w:val="Normal"/>
    <w:link w:val="PieddepageCar"/>
    <w:uiPriority w:val="99"/>
    <w:unhideWhenUsed/>
    <w:rsid w:val="00F504B9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504B9"/>
    <w:rPr>
      <w:rFonts w:asciiTheme="minorHAnsi" w:hAnsiTheme="minorHAnsi"/>
      <w:lang w:val="en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E0F0F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E0F0F"/>
    <w:rPr>
      <w:rFonts w:ascii="Tahoma" w:hAnsi="Tahoma" w:cs="Tahoma"/>
      <w:sz w:val="16"/>
      <w:szCs w:val="1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97549E28273040B4B1EF56EFDD2578" ma:contentTypeVersion="13" ma:contentTypeDescription="Create a new document." ma:contentTypeScope="" ma:versionID="928a87cc94f344ff837da7566f33cb5a">
  <xsd:schema xmlns:xsd="http://www.w3.org/2001/XMLSchema" xmlns:xs="http://www.w3.org/2001/XMLSchema" xmlns:p="http://schemas.microsoft.com/office/2006/metadata/properties" xmlns:ns2="dd1ab60d-8936-4052-bbd5-141327e40113" xmlns:ns3="6d91ead3-dd9f-4a59-b17c-96e335c2dbc5" targetNamespace="http://schemas.microsoft.com/office/2006/metadata/properties" ma:root="true" ma:fieldsID="63dac48af8968337af3758a265273edc" ns2:_="" ns3:_="">
    <xsd:import namespace="dd1ab60d-8936-4052-bbd5-141327e40113"/>
    <xsd:import namespace="6d91ead3-dd9f-4a59-b17c-96e335c2d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igrationWizId" minOccurs="0"/>
                <xsd:element ref="ns2:MigrationWizIdPermissions" minOccurs="0"/>
                <xsd:element ref="ns2:MigrationWizId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ab60d-8936-4052-bbd5-141327e40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4ee82a6-afaa-40c5-bfdd-7704521527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igrationWizId" ma:index="18" nillable="true" ma:displayName="MigrationWizId" ma:internalName="MigrationWizId">
      <xsd:simpleType>
        <xsd:restriction base="dms:Text"/>
      </xsd:simpleType>
    </xsd:element>
    <xsd:element name="MigrationWizIdPermissions" ma:index="19" nillable="true" ma:displayName="MigrationWizIdPermissions" ma:internalName="MigrationWizIdPermissions">
      <xsd:simpleType>
        <xsd:restriction base="dms:Text"/>
      </xsd:simpleType>
    </xsd:element>
    <xsd:element name="MigrationWizIdVersion" ma:index="20" nillable="true" ma:displayName="MigrationWizIdVersion" ma:internalName="MigrationWizIdVers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91ead3-dd9f-4a59-b17c-96e335c2dbc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52bfde2-cb7b-4efe-bd7d-95f32c04f939}" ma:internalName="TaxCatchAll" ma:showField="CatchAllData" ma:web="6d91ead3-dd9f-4a59-b17c-96e335c2db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d91ead3-dd9f-4a59-b17c-96e335c2dbc5" xsi:nil="true"/>
    <lcf76f155ced4ddcb4097134ff3c332f xmlns="dd1ab60d-8936-4052-bbd5-141327e40113">
      <Terms xmlns="http://schemas.microsoft.com/office/infopath/2007/PartnerControls"/>
    </lcf76f155ced4ddcb4097134ff3c332f>
    <MigrationWizIdVersion xmlns="dd1ab60d-8936-4052-bbd5-141327e40113">1FP5B-XvCvi84JwHeZtFQ9beXx3xpS6SA-637903075800000000</MigrationWizIdVersion>
    <MigrationWizIdPermissions xmlns="dd1ab60d-8936-4052-bbd5-141327e40113" xsi:nil="true"/>
    <MigrationWizId xmlns="dd1ab60d-8936-4052-bbd5-141327e40113">1FP5B-XvCvi84JwHeZtFQ9beXx3xpS6SA</MigrationWizId>
  </documentManagement>
</p:properties>
</file>

<file path=customXml/itemProps1.xml><?xml version="1.0" encoding="utf-8"?>
<ds:datastoreItem xmlns:ds="http://schemas.openxmlformats.org/officeDocument/2006/customXml" ds:itemID="{B0D70BAD-7C68-4CFC-B785-0FF92C1C99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31DBC7-ECFD-4A97-92BD-BD237D6635F9}"/>
</file>

<file path=customXml/itemProps3.xml><?xml version="1.0" encoding="utf-8"?>
<ds:datastoreItem xmlns:ds="http://schemas.openxmlformats.org/officeDocument/2006/customXml" ds:itemID="{DBB5B0CB-6B10-4A48-9862-EA1D43A2EE4A}"/>
</file>

<file path=customXml/itemProps4.xml><?xml version="1.0" encoding="utf-8"?>
<ds:datastoreItem xmlns:ds="http://schemas.openxmlformats.org/officeDocument/2006/customXml" ds:itemID="{64843F8E-DC98-4BAF-8DCF-5502755587D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64</Words>
  <Characters>941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ce Calderbank</dc:creator>
  <cp:lastModifiedBy>JC</cp:lastModifiedBy>
  <cp:revision>6</cp:revision>
  <cp:lastPrinted>2017-04-30T23:15:00Z</cp:lastPrinted>
  <dcterms:created xsi:type="dcterms:W3CDTF">2021-12-09T15:09:00Z</dcterms:created>
  <dcterms:modified xsi:type="dcterms:W3CDTF">2022-06-08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97549E28273040B4B1EF56EFDD2578</vt:lpwstr>
  </property>
</Properties>
</file>